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2"/>
      </w:pPr>
    </w:p>
    <w:p>
      <w:pPr>
        <w:pStyle w:val="FirstParagraph"/>
      </w:pPr>
      <w:r>
        <w:t xml:space="preserve">title: 发明和实用新型技术交底书-软硬结合案</w:t>
      </w:r>
      <w:r>
        <w:t xml:space="preserve"> </w:t>
      </w:r>
      <w:r>
        <w:t xml:space="preserve">author: 忻斌健</w:t>
      </w:r>
      <w:r>
        <w:t xml:space="preserve"> </w:t>
      </w:r>
      <w:r>
        <w:t xml:space="preserve">mainfont: Noto Sans Mono CJK SC</w:t>
      </w:r>
      <w:r>
        <w:t xml:space="preserve"> </w:t>
      </w:r>
      <w:r>
        <w:t xml:space="preserve">CJKoptions: BoldFont=STHeiti, ItalicFont=STKaiti, PunctStyle=kaiming, XeTexlinebreaklocale</w:t>
      </w:r>
      <w:r>
        <w:t xml:space="preserve"> </w:t>
      </w:r>
      <w:r>
        <w:t xml:space="preserve">“</w:t>
      </w:r>
      <w:r>
        <w:t xml:space="preserve">zh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pdf_document:</w:t>
      </w:r>
      <w:r>
        <w:t xml:space="preserve"> </w:t>
      </w:r>
      <w:r>
        <w:t xml:space="preserve">latex_engine: xelatex</w:t>
      </w:r>
      <w:r>
        <w:t xml:space="preserve"> </w:t>
      </w:r>
      <w:r>
        <w:t xml:space="preserve">toc: true</w:t>
      </w:r>
      <w:r>
        <w:t xml:space="preserve"> </w:t>
      </w:r>
      <w:r>
        <w:t xml:space="preserve">toc_depth: 2</w:t>
      </w:r>
      <w:r>
        <w:t xml:space="preserve"> </w:t>
      </w:r>
      <w:r>
        <w:t xml:space="preserve">path: ./reward-driven-pandoc.pdf</w:t>
      </w:r>
      <w:r>
        <w:t xml:space="preserve"> </w:t>
      </w:r>
      <w:r>
        <w:t xml:space="preserve">—</w:t>
      </w:r>
    </w:p>
    <w:bookmarkEnd w:id="20"/>
    <w:bookmarkStart w:id="21" w:name="发明和实用新型技术交底书-软硬结合案"/>
    <w:p>
      <w:pPr>
        <w:pStyle w:val="Heading1"/>
      </w:pPr>
      <w:r>
        <w:t xml:space="preserve">发明和实用新型技术交底书-软硬结合案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980"/>
        <w:gridCol w:w="2090"/>
        <w:gridCol w:w="165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专利申请技术</w:t>
            </w:r>
            <w:r>
              <w:t xml:space="preserve"> </w:t>
            </w:r>
            <w:r>
              <w:t xml:space="preserve">交底资料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专利申请案件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于奖励驱动的</w:t>
            </w:r>
            <w:r>
              <w:t xml:space="preserve"> </w:t>
            </w:r>
            <w:r>
              <w:t xml:space="preserve">车辆控制优化方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明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忻斌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申请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忻斌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问题联系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忻斌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技术问题</w:t>
            </w:r>
            <w:r>
              <w:t xml:space="preserve"> </w:t>
            </w:r>
            <w:r>
              <w:t xml:space="preserve">联系人电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1896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问题联系人</w:t>
            </w:r>
            <w:r>
              <w:t xml:space="preserve"> </w:t>
            </w:r>
            <w:r>
              <w:t xml:space="preserve">邮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jian.xin@newrizon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已公开或即将公开</w:t>
            </w:r>
            <w:r>
              <w:t xml:space="preserve"> </w:t>
            </w:r>
            <w:r>
              <w:t xml:space="preserve">发表与本技术相关</w:t>
            </w:r>
            <w:r>
              <w:t xml:space="preserve"> </w:t>
            </w:r>
            <w:r>
              <w:t xml:space="preserve">的资料(期刊、论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[ ] 是</w:t>
            </w:r>
            <w:r>
              <w:t xml:space="preserve"> </w:t>
            </w:r>
            <w:r>
              <w:t xml:space="preserve">-[ ] 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7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一 背景技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介绍本技术方案所处的技术领域、背景以及相关技术发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传统控制器设计方法:</w:t>
            </w:r>
            <w:r>
              <w:t xml:space="preserve"> </w:t>
            </w:r>
            <w:r>
              <w:t xml:space="preserve">静态</w:t>
            </w:r>
            <w:r>
              <w:t xml:space="preserve"> </w:t>
            </w:r>
            <w:r>
              <w:t xml:space="preserve">强化学习方法</w:t>
            </w:r>
            <w:r>
              <w:t xml:space="preserve"> </w:t>
            </w:r>
            <w:r>
              <w:t xml:space="preserve">可根据观测量动态调整参数适应不同工况</w:t>
            </w:r>
            <w:r>
              <w:t xml:space="preserve"> </w:t>
            </w:r>
            <w:r>
              <w:t xml:space="preserve">强化学习方法主要应用游戏和仿真系统</w:t>
            </w:r>
            <w:r>
              <w:t xml:space="preserve"> </w:t>
            </w:r>
            <w:r>
              <w:t xml:space="preserve">在实际系统控制上应用有</w:t>
            </w:r>
            <w:r>
              <w:t xml:space="preserve">:</w:t>
            </w:r>
            <w:r>
              <w:t xml:space="preserve"> </w:t>
            </w:r>
            <w:r>
              <w:t xml:space="preserve">神经网络架构搜索</w:t>
            </w:r>
            <w:r>
              <w:t xml:space="preserve"> </w:t>
            </w:r>
            <w:r>
              <w:t xml:space="preserve">谷歌数据中心制冷方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发明最接近的现有技术是什么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</w:tbl>
    <w:p/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7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二 现有技术的技术问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（指出上述1.2现有技术存在哪些缺陷和不足）.</w:t>
            </w:r>
            <w:r>
              <w:t xml:space="preserve"> </w:t>
            </w:r>
            <w:r>
              <w:t xml:space="preserve">解决的问题必须是技术问题，例如传输速度低、硬件成本高等，而不能是非技术问题，例如提升美感，提高销售额度等；如果技术问题有多个，需要都列出来，并指出最主要解决的技术问题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</w:tbl>
    <w:p/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7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三 技术方案的发明点概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（请用一段话描述相对于现有技术，本技术方案的创新点在哪里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</w:tbl>
    <w:p/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7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四 技术方案的详细阐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即通过怎样具体的技术手段和方法实现本发明的（本部分为重点内容）本部分需要解释清楚整个系统的工作原理</w:t>
            </w:r>
            <w:r>
              <w:t xml:space="preserve"> </w:t>
            </w:r>
            <w:r>
              <w:t xml:space="preserve">1 描述整个系统中不同硬件装置所设置的位置，以及各装置之间的连接关系，并写明各装置之间的控制逻辑和工作关系（提供功能框图）；对于各装置的具体选型（例如控制器可选MCU）或内部器件组成也需要进行解释说明；如果装置是选择常见的装置，可简要说明；但如果装置内部结构是存在创新的，则需要进行详细描述，并提供内部器件组成图。各装置的命名尽量使用行业内通用的名称。</w:t>
            </w:r>
            <w:r>
              <w:t xml:space="preserve"> </w:t>
            </w:r>
            <w:r>
              <w:t xml:space="preserve">2、 针对整个系统的控制流程，提供流程图，并写清楚各步骤之间的逻辑；对于涉及多端交互的控制，结合具体应用场景进行说明。</w:t>
            </w:r>
            <w:r>
              <w:t xml:space="preserve"> </w:t>
            </w:r>
            <w:r>
              <w:t xml:space="preserve">3、系统中如有可以替换或省略的装置，或控制流程中有可以替代或省略的步骤，应尽量在交底书中写明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基于能效最优目标的参数调整</w:t>
            </w:r>
            <w:r>
              <w:t xml:space="preserve"> </w:t>
            </w:r>
            <w:r>
              <w:t xml:space="preserve">- 用在纵向控制PID参数的优化上</w:t>
            </w:r>
            <w:r>
              <w:t xml:space="preserve"> </w:t>
            </w:r>
            <w:r>
              <w:t xml:space="preserve">- 用在动力域控制器参数调整</w:t>
            </w:r>
            <w:r>
              <w:t xml:space="preserve"> </w:t>
            </w:r>
            <w:r>
              <w:t xml:space="preserve">- 静态:用于替代手工标定方法</w:t>
            </w:r>
            <w:r>
              <w:t xml:space="preserve"> </w:t>
            </w:r>
            <w:r>
              <w:t xml:space="preserve">- 高动态:用于基于动态观测的动态控制调整</w:t>
            </w:r>
            <w:r>
              <w:t xml:space="preserve"> </w:t>
            </w:r>
            <w:r>
              <w:t xml:space="preserve">- 稳定工况的动态场景: 比如按固定线路运营的物流商用车,可确定在此稳定运营工况中的较低频率的参数调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包括油车,混动车和纯电动车</w:t>
            </w:r>
          </w:p>
        </w:tc>
      </w:tr>
    </w:tbl>
    <w:p/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7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五 第四项的技术手段产生了什么技术效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（通常为克服了第二项所指出的技术问题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</w:tbl>
    <w:p/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7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六 第四项的技术方案中可以替代的地方</w:t>
            </w:r>
            <w:r>
              <w:t xml:space="preserve"> </w:t>
            </w:r>
            <w:r>
              <w:t xml:space="preserve">(若无,可不填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</w:tbl>
    <w:p/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7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七 术语解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请对本交底书中提及的关键术语、技术缩略语进行解释说明，如果有英文缩写，必须给出英文全称和中文注释，若有英文单词，必须给出中文注释或者解释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</w:tbl>
    <w:p/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7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八 参考文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（对于理解交底书中的技术方案有帮助的专利/论文/期刊，如有则填写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www.alexirpan.com/2018/02/14/rl-hard.htm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10:08:48Z</dcterms:created>
  <dcterms:modified xsi:type="dcterms:W3CDTF">2022-01-20T10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